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lair Ker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ai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r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qwh qwio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066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i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